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7A647" w14:textId="0AE30467" w:rsidR="00F06B76" w:rsidRDefault="00D65C1A" w:rsidP="006578A8">
      <w:pPr>
        <w:suppressAutoHyphens w:val="0"/>
        <w:spacing w:after="200" w:line="360" w:lineRule="auto"/>
        <w:jc w:val="right"/>
        <w:rPr>
          <w:sz w:val="20"/>
          <w:szCs w:val="20"/>
          <w:lang w:eastAsia="pl-PL"/>
        </w:rPr>
      </w:pPr>
      <w:bookmarkStart w:id="0" w:name="_GoBack"/>
      <w:bookmarkEnd w:id="0"/>
      <w:r w:rsidRPr="00D65C1A">
        <w:rPr>
          <w:sz w:val="20"/>
          <w:szCs w:val="20"/>
          <w:lang w:eastAsia="pl-PL"/>
        </w:rPr>
        <w:t xml:space="preserve">Załącznik nr </w:t>
      </w:r>
      <w:r w:rsidR="00163065">
        <w:rPr>
          <w:sz w:val="20"/>
          <w:szCs w:val="20"/>
          <w:lang w:eastAsia="pl-PL"/>
        </w:rPr>
        <w:t>1</w:t>
      </w:r>
      <w:r w:rsidRPr="00D65C1A">
        <w:rPr>
          <w:sz w:val="20"/>
          <w:szCs w:val="20"/>
          <w:lang w:eastAsia="pl-PL"/>
        </w:rPr>
        <w:t xml:space="preserve"> </w:t>
      </w:r>
      <w:r w:rsidR="00370C0A" w:rsidRPr="00D65C1A">
        <w:rPr>
          <w:sz w:val="20"/>
          <w:szCs w:val="20"/>
          <w:lang w:eastAsia="pl-PL"/>
        </w:rPr>
        <w:t xml:space="preserve"> </w:t>
      </w:r>
      <w:r>
        <w:rPr>
          <w:sz w:val="20"/>
          <w:szCs w:val="20"/>
          <w:lang w:eastAsia="pl-PL"/>
        </w:rPr>
        <w:t xml:space="preserve">do Regulaminu </w:t>
      </w:r>
      <w:r w:rsidR="00A951CD">
        <w:rPr>
          <w:sz w:val="20"/>
          <w:szCs w:val="20"/>
          <w:lang w:eastAsia="pl-PL"/>
        </w:rPr>
        <w:t xml:space="preserve">uczestnictwa </w:t>
      </w:r>
      <w:r w:rsidR="006578A8">
        <w:rPr>
          <w:sz w:val="20"/>
          <w:szCs w:val="20"/>
          <w:lang w:eastAsia="pl-PL"/>
        </w:rPr>
        <w:t xml:space="preserve">na obóz szkoleniowy „EKOwolontariat” </w:t>
      </w:r>
    </w:p>
    <w:p w14:paraId="77F27DFD" w14:textId="77777777" w:rsidR="00D36914" w:rsidRPr="005636CF" w:rsidRDefault="00D36914" w:rsidP="00D36914">
      <w:pPr>
        <w:suppressAutoHyphens w:val="0"/>
        <w:jc w:val="center"/>
        <w:rPr>
          <w:b/>
          <w:sz w:val="28"/>
          <w:szCs w:val="28"/>
          <w:lang w:eastAsia="pl-PL"/>
        </w:rPr>
      </w:pPr>
      <w:r w:rsidRPr="005636CF">
        <w:rPr>
          <w:b/>
          <w:sz w:val="28"/>
          <w:szCs w:val="28"/>
          <w:lang w:eastAsia="pl-PL"/>
        </w:rPr>
        <w:t>FORMULARZ ZGŁOSZENIOWY</w:t>
      </w:r>
    </w:p>
    <w:p w14:paraId="2CD84E78" w14:textId="353F7397" w:rsidR="00D36914" w:rsidRPr="005636CF" w:rsidRDefault="0076760F" w:rsidP="00D36914">
      <w:pPr>
        <w:suppressAutoHyphens w:val="0"/>
        <w:spacing w:line="276" w:lineRule="auto"/>
        <w:jc w:val="center"/>
        <w:rPr>
          <w:b/>
          <w:sz w:val="28"/>
          <w:szCs w:val="28"/>
          <w:lang w:eastAsia="pl-PL"/>
        </w:rPr>
      </w:pPr>
      <w:r>
        <w:rPr>
          <w:b/>
          <w:sz w:val="28"/>
          <w:szCs w:val="28"/>
          <w:lang w:eastAsia="pl-PL"/>
        </w:rPr>
        <w:t xml:space="preserve">Obóz szkoleniowy </w:t>
      </w:r>
      <w:r w:rsidR="00F84B77">
        <w:rPr>
          <w:b/>
          <w:sz w:val="28"/>
          <w:szCs w:val="28"/>
          <w:lang w:eastAsia="pl-PL"/>
        </w:rPr>
        <w:t xml:space="preserve">„EKOwolontariat” </w:t>
      </w:r>
    </w:p>
    <w:p w14:paraId="7B46552C" w14:textId="3A1160FC" w:rsidR="00FB1502" w:rsidRDefault="00D36914" w:rsidP="00564AC9">
      <w:pPr>
        <w:spacing w:line="276" w:lineRule="auto"/>
        <w:jc w:val="center"/>
        <w:rPr>
          <w:b/>
          <w:color w:val="0070C0"/>
          <w:lang w:eastAsia="pl-PL"/>
        </w:rPr>
      </w:pPr>
      <w:r w:rsidRPr="00D36914">
        <w:rPr>
          <w:b/>
          <w:color w:val="0070C0"/>
          <w:lang w:eastAsia="pl-PL"/>
        </w:rPr>
        <w:t xml:space="preserve">TERMIN: </w:t>
      </w:r>
      <w:r w:rsidR="00F84B77">
        <w:rPr>
          <w:b/>
          <w:color w:val="0070C0"/>
          <w:lang w:eastAsia="pl-PL"/>
        </w:rPr>
        <w:t>20-27.08.2023 r.</w:t>
      </w:r>
    </w:p>
    <w:p w14:paraId="137540CA" w14:textId="77777777" w:rsidR="00CE7631" w:rsidRPr="00564AC9" w:rsidRDefault="00CE7631" w:rsidP="00564AC9">
      <w:pPr>
        <w:spacing w:line="276" w:lineRule="auto"/>
        <w:jc w:val="center"/>
        <w:rPr>
          <w:b/>
          <w:color w:val="0070C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FB1502" w14:paraId="66CDDCBD" w14:textId="77777777" w:rsidTr="00784573">
        <w:trPr>
          <w:trHeight w:val="811"/>
        </w:trPr>
        <w:tc>
          <w:tcPr>
            <w:tcW w:w="4106" w:type="dxa"/>
          </w:tcPr>
          <w:p w14:paraId="35E6810E" w14:textId="689E3E2F" w:rsidR="00FB1502" w:rsidRPr="001A45AD" w:rsidRDefault="003F5C29" w:rsidP="001A45AD">
            <w:pPr>
              <w:spacing w:line="276" w:lineRule="auto"/>
              <w:jc w:val="center"/>
              <w:rPr>
                <w:b/>
                <w:bCs/>
                <w:lang w:eastAsia="pl-PL"/>
              </w:rPr>
            </w:pPr>
            <w:r>
              <w:rPr>
                <w:b/>
                <w:bCs/>
                <w:lang w:eastAsia="pl-PL"/>
              </w:rPr>
              <w:t>Imię (imiona) i nazwisko</w:t>
            </w:r>
            <w:r w:rsidR="00FD74E6">
              <w:rPr>
                <w:b/>
                <w:bCs/>
                <w:lang w:eastAsia="pl-PL"/>
              </w:rPr>
              <w:t xml:space="preserve"> </w:t>
            </w:r>
            <w:r w:rsidR="00103A18">
              <w:rPr>
                <w:b/>
                <w:bCs/>
                <w:lang w:eastAsia="pl-PL"/>
              </w:rPr>
              <w:t xml:space="preserve">uczestnika obozu </w:t>
            </w:r>
          </w:p>
        </w:tc>
        <w:tc>
          <w:tcPr>
            <w:tcW w:w="4956" w:type="dxa"/>
          </w:tcPr>
          <w:p w14:paraId="66F1D6E4" w14:textId="77777777" w:rsidR="00FB1502" w:rsidRDefault="00FB1502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FB1502" w14:paraId="0AF5A782" w14:textId="77777777" w:rsidTr="00165A18">
        <w:trPr>
          <w:trHeight w:val="696"/>
        </w:trPr>
        <w:tc>
          <w:tcPr>
            <w:tcW w:w="4106" w:type="dxa"/>
          </w:tcPr>
          <w:p w14:paraId="029A3ECB" w14:textId="64957764" w:rsidR="00FB1502" w:rsidRPr="001A45AD" w:rsidRDefault="00165A18" w:rsidP="001A45AD">
            <w:pPr>
              <w:spacing w:line="276" w:lineRule="auto"/>
              <w:jc w:val="center"/>
              <w:rPr>
                <w:b/>
                <w:bCs/>
                <w:lang w:eastAsia="pl-PL"/>
              </w:rPr>
            </w:pPr>
            <w:r w:rsidRPr="00165A18">
              <w:rPr>
                <w:b/>
                <w:bCs/>
                <w:lang w:eastAsia="pl-PL"/>
              </w:rPr>
              <w:t>Data urodzenia uczestnika obozu</w:t>
            </w:r>
          </w:p>
        </w:tc>
        <w:tc>
          <w:tcPr>
            <w:tcW w:w="4956" w:type="dxa"/>
          </w:tcPr>
          <w:p w14:paraId="72679615" w14:textId="77777777" w:rsidR="00FB1502" w:rsidRDefault="00FB1502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1A45AD" w14:paraId="6C5D34D7" w14:textId="77777777" w:rsidTr="00165A18">
        <w:trPr>
          <w:trHeight w:val="833"/>
        </w:trPr>
        <w:tc>
          <w:tcPr>
            <w:tcW w:w="4106" w:type="dxa"/>
          </w:tcPr>
          <w:p w14:paraId="01E837B8" w14:textId="29FD1D52" w:rsidR="001A45AD" w:rsidRPr="001A45AD" w:rsidRDefault="00643C06" w:rsidP="001A45AD">
            <w:pPr>
              <w:spacing w:line="276" w:lineRule="auto"/>
              <w:jc w:val="center"/>
              <w:rPr>
                <w:b/>
                <w:bCs/>
                <w:lang w:eastAsia="pl-PL"/>
              </w:rPr>
            </w:pPr>
            <w:r w:rsidRPr="00643C06">
              <w:rPr>
                <w:b/>
                <w:bCs/>
                <w:lang w:eastAsia="pl-PL"/>
              </w:rPr>
              <w:t xml:space="preserve">Adres zamieszkania uczestnika obozu </w:t>
            </w:r>
          </w:p>
        </w:tc>
        <w:tc>
          <w:tcPr>
            <w:tcW w:w="4956" w:type="dxa"/>
          </w:tcPr>
          <w:p w14:paraId="44AE436B" w14:textId="77777777" w:rsidR="001A45AD" w:rsidRDefault="001A45AD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0F5CCF" w14:paraId="3DED3581" w14:textId="77777777" w:rsidTr="00784573">
        <w:trPr>
          <w:trHeight w:val="837"/>
        </w:trPr>
        <w:tc>
          <w:tcPr>
            <w:tcW w:w="4106" w:type="dxa"/>
          </w:tcPr>
          <w:p w14:paraId="10A143AA" w14:textId="6E5A9912" w:rsidR="000F5CCF" w:rsidRDefault="00643C06" w:rsidP="00B24F03">
            <w:pPr>
              <w:spacing w:line="360" w:lineRule="auto"/>
              <w:jc w:val="center"/>
              <w:rPr>
                <w:b/>
                <w:bCs/>
                <w:lang w:eastAsia="pl-PL"/>
              </w:rPr>
            </w:pPr>
            <w:r w:rsidRPr="00643C06">
              <w:rPr>
                <w:b/>
                <w:bCs/>
                <w:lang w:eastAsia="pl-PL"/>
              </w:rPr>
              <w:t>Imiona i nazwiska rodziców/opiekunów prawnych</w:t>
            </w:r>
          </w:p>
        </w:tc>
        <w:tc>
          <w:tcPr>
            <w:tcW w:w="4956" w:type="dxa"/>
          </w:tcPr>
          <w:p w14:paraId="15AD8C54" w14:textId="77777777" w:rsidR="000F5CCF" w:rsidRDefault="000F5CCF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CB1CC5" w14:paraId="67DFCED0" w14:textId="77777777" w:rsidTr="00784573">
        <w:trPr>
          <w:trHeight w:val="837"/>
        </w:trPr>
        <w:tc>
          <w:tcPr>
            <w:tcW w:w="4106" w:type="dxa"/>
          </w:tcPr>
          <w:p w14:paraId="09F9E460" w14:textId="78680452" w:rsidR="00CB1CC5" w:rsidRDefault="00CB1CC5" w:rsidP="00B24F03">
            <w:pPr>
              <w:spacing w:line="360" w:lineRule="auto"/>
              <w:jc w:val="center"/>
              <w:rPr>
                <w:b/>
                <w:bCs/>
                <w:lang w:eastAsia="pl-PL"/>
              </w:rPr>
            </w:pPr>
            <w:r>
              <w:rPr>
                <w:b/>
                <w:bCs/>
                <w:lang w:eastAsia="pl-PL"/>
              </w:rPr>
              <w:t>Adres zamieszkania lub pobytu rodziców</w:t>
            </w:r>
            <w:r w:rsidR="00A8273D">
              <w:rPr>
                <w:b/>
                <w:bCs/>
                <w:lang w:eastAsia="pl-PL"/>
              </w:rPr>
              <w:t>/opiekunów</w:t>
            </w:r>
            <w:r w:rsidR="000E3D90">
              <w:rPr>
                <w:b/>
                <w:bCs/>
                <w:lang w:eastAsia="pl-PL"/>
              </w:rPr>
              <w:t xml:space="preserve"> prawnych</w:t>
            </w:r>
          </w:p>
        </w:tc>
        <w:tc>
          <w:tcPr>
            <w:tcW w:w="4956" w:type="dxa"/>
          </w:tcPr>
          <w:p w14:paraId="52BAEB40" w14:textId="77777777" w:rsidR="00CB1CC5" w:rsidRDefault="00CB1CC5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784573" w14:paraId="0E775BB6" w14:textId="77777777" w:rsidTr="00784573">
        <w:trPr>
          <w:trHeight w:val="562"/>
        </w:trPr>
        <w:tc>
          <w:tcPr>
            <w:tcW w:w="4106" w:type="dxa"/>
          </w:tcPr>
          <w:p w14:paraId="08D046D7" w14:textId="4EF21657" w:rsidR="00784573" w:rsidRDefault="00784573" w:rsidP="001A45AD">
            <w:pPr>
              <w:spacing w:line="276" w:lineRule="auto"/>
              <w:jc w:val="center"/>
              <w:rPr>
                <w:b/>
                <w:bCs/>
                <w:lang w:eastAsia="pl-PL"/>
              </w:rPr>
            </w:pPr>
            <w:r>
              <w:rPr>
                <w:b/>
                <w:bCs/>
                <w:lang w:eastAsia="pl-PL"/>
              </w:rPr>
              <w:t>Numer telefonu rodziców</w:t>
            </w:r>
            <w:r w:rsidR="00A8273D">
              <w:rPr>
                <w:b/>
                <w:bCs/>
                <w:lang w:eastAsia="pl-PL"/>
              </w:rPr>
              <w:t>/</w:t>
            </w:r>
            <w:r w:rsidR="000E3D90">
              <w:rPr>
                <w:b/>
                <w:bCs/>
                <w:lang w:eastAsia="pl-PL"/>
              </w:rPr>
              <w:t>opiekunów prawnych</w:t>
            </w:r>
          </w:p>
        </w:tc>
        <w:tc>
          <w:tcPr>
            <w:tcW w:w="4956" w:type="dxa"/>
          </w:tcPr>
          <w:p w14:paraId="393A590F" w14:textId="312601E1" w:rsidR="00784573" w:rsidRDefault="00784573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  <w:tr w:rsidR="00784573" w14:paraId="503B67F7" w14:textId="77777777" w:rsidTr="00784573">
        <w:trPr>
          <w:trHeight w:val="562"/>
        </w:trPr>
        <w:tc>
          <w:tcPr>
            <w:tcW w:w="4106" w:type="dxa"/>
          </w:tcPr>
          <w:p w14:paraId="0BA55BAD" w14:textId="384E3916" w:rsidR="00784573" w:rsidRDefault="00784573" w:rsidP="001A45AD">
            <w:pPr>
              <w:spacing w:line="276" w:lineRule="auto"/>
              <w:jc w:val="center"/>
              <w:rPr>
                <w:b/>
                <w:bCs/>
                <w:lang w:eastAsia="pl-PL"/>
              </w:rPr>
            </w:pPr>
            <w:r>
              <w:rPr>
                <w:b/>
                <w:bCs/>
                <w:lang w:eastAsia="pl-PL"/>
              </w:rPr>
              <w:t xml:space="preserve">E-mail </w:t>
            </w:r>
            <w:r w:rsidR="00A8273D">
              <w:rPr>
                <w:b/>
                <w:bCs/>
                <w:lang w:eastAsia="pl-PL"/>
              </w:rPr>
              <w:t>rodziców/</w:t>
            </w:r>
            <w:r w:rsidR="000E3D90">
              <w:rPr>
                <w:b/>
                <w:bCs/>
                <w:lang w:eastAsia="pl-PL"/>
              </w:rPr>
              <w:t>opiekunów prawnych</w:t>
            </w:r>
          </w:p>
        </w:tc>
        <w:tc>
          <w:tcPr>
            <w:tcW w:w="4956" w:type="dxa"/>
          </w:tcPr>
          <w:p w14:paraId="61BAA43B" w14:textId="77777777" w:rsidR="00784573" w:rsidRDefault="00784573" w:rsidP="00957886">
            <w:pPr>
              <w:spacing w:line="276" w:lineRule="auto"/>
              <w:rPr>
                <w:sz w:val="20"/>
                <w:szCs w:val="20"/>
                <w:lang w:eastAsia="pl-PL"/>
              </w:rPr>
            </w:pPr>
          </w:p>
        </w:tc>
      </w:tr>
    </w:tbl>
    <w:p w14:paraId="4631D860" w14:textId="77777777" w:rsidR="00CE7631" w:rsidRDefault="00CE7631" w:rsidP="00535EE2">
      <w:pPr>
        <w:spacing w:line="360" w:lineRule="auto"/>
        <w:rPr>
          <w:b/>
          <w:bCs/>
          <w:u w:val="single"/>
          <w:lang w:eastAsia="pl-PL"/>
        </w:rPr>
      </w:pPr>
    </w:p>
    <w:p w14:paraId="718A0216" w14:textId="77777777" w:rsidR="001D3047" w:rsidRDefault="001D3047" w:rsidP="00535EE2">
      <w:pPr>
        <w:spacing w:line="360" w:lineRule="auto"/>
        <w:rPr>
          <w:b/>
          <w:bCs/>
          <w:u w:val="single"/>
          <w:lang w:eastAsia="pl-PL"/>
        </w:rPr>
      </w:pPr>
    </w:p>
    <w:p w14:paraId="686911A7" w14:textId="77777777" w:rsidR="001D3047" w:rsidRDefault="001D3047" w:rsidP="001D3047">
      <w:pPr>
        <w:spacing w:line="360" w:lineRule="auto"/>
        <w:rPr>
          <w:b/>
          <w:bCs/>
          <w:u w:val="single"/>
          <w:lang w:eastAsia="pl-PL"/>
        </w:rPr>
      </w:pPr>
      <w:r>
        <w:rPr>
          <w:b/>
          <w:bCs/>
          <w:u w:val="single"/>
          <w:lang w:eastAsia="pl-PL"/>
        </w:rPr>
        <w:t>Oświadczam/y</w:t>
      </w:r>
      <w:r w:rsidRPr="00C61C31">
        <w:rPr>
          <w:b/>
          <w:bCs/>
          <w:u w:val="single"/>
          <w:lang w:eastAsia="pl-PL"/>
        </w:rPr>
        <w:t xml:space="preserve">, </w:t>
      </w:r>
      <w:r>
        <w:rPr>
          <w:b/>
          <w:bCs/>
          <w:u w:val="single"/>
          <w:lang w:eastAsia="pl-PL"/>
        </w:rPr>
        <w:t xml:space="preserve">iż uczestnik zgłaszany do udziału w obozie szkoleniowym jest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225"/>
        <w:gridCol w:w="1837"/>
      </w:tblGrid>
      <w:tr w:rsidR="001D3047" w14:paraId="1E0ECBFD" w14:textId="77777777" w:rsidTr="00D129DD">
        <w:trPr>
          <w:trHeight w:val="824"/>
        </w:trPr>
        <w:tc>
          <w:tcPr>
            <w:tcW w:w="7225" w:type="dxa"/>
          </w:tcPr>
          <w:p w14:paraId="21D729E8" w14:textId="219879EB" w:rsidR="001D3047" w:rsidRPr="00BB18E5" w:rsidRDefault="001D3047" w:rsidP="00D129DD">
            <w:pPr>
              <w:jc w:val="center"/>
              <w:rPr>
                <w:lang w:eastAsia="pl-PL"/>
              </w:rPr>
            </w:pPr>
            <w:r>
              <w:rPr>
                <w:lang w:eastAsia="pl-PL"/>
              </w:rPr>
              <w:t>Uczestnik konkursu „EKO-patrol”</w:t>
            </w:r>
          </w:p>
        </w:tc>
        <w:tc>
          <w:tcPr>
            <w:tcW w:w="1837" w:type="dxa"/>
          </w:tcPr>
          <w:p w14:paraId="566F74E2" w14:textId="77777777" w:rsidR="001D3047" w:rsidRPr="008421AB" w:rsidRDefault="001D3047" w:rsidP="00D129DD">
            <w:pPr>
              <w:rPr>
                <w:lang w:eastAsia="pl-PL"/>
              </w:rPr>
            </w:pPr>
            <w:r>
              <w:rPr>
                <w:lang w:eastAsia="pl-PL"/>
              </w:rPr>
              <w:sym w:font="Wingdings" w:char="F0A8"/>
            </w:r>
            <w:r>
              <w:rPr>
                <w:lang w:eastAsia="pl-PL"/>
              </w:rPr>
              <w:t xml:space="preserve">  TAK</w:t>
            </w:r>
          </w:p>
          <w:p w14:paraId="0CE3E682" w14:textId="77777777" w:rsidR="001D3047" w:rsidRPr="008421AB" w:rsidRDefault="001D3047" w:rsidP="00D129DD">
            <w:pPr>
              <w:rPr>
                <w:lang w:eastAsia="pl-PL"/>
              </w:rPr>
            </w:pPr>
            <w:r>
              <w:rPr>
                <w:lang w:eastAsia="pl-PL"/>
              </w:rPr>
              <w:sym w:font="Wingdings" w:char="F0A8"/>
            </w:r>
            <w:r>
              <w:rPr>
                <w:lang w:eastAsia="pl-PL"/>
              </w:rPr>
              <w:t xml:space="preserve">  NIE</w:t>
            </w:r>
          </w:p>
        </w:tc>
      </w:tr>
      <w:tr w:rsidR="00720AA6" w14:paraId="1581CB69" w14:textId="77777777" w:rsidTr="00D129DD">
        <w:trPr>
          <w:trHeight w:val="824"/>
        </w:trPr>
        <w:tc>
          <w:tcPr>
            <w:tcW w:w="7225" w:type="dxa"/>
          </w:tcPr>
          <w:p w14:paraId="1F98A3F8" w14:textId="6BA567A7" w:rsidR="00720AA6" w:rsidRDefault="00720AA6" w:rsidP="00720AA6">
            <w:pPr>
              <w:jc w:val="center"/>
              <w:rPr>
                <w:lang w:eastAsia="pl-PL"/>
              </w:rPr>
            </w:pPr>
            <w:r>
              <w:rPr>
                <w:lang w:eastAsia="pl-PL"/>
              </w:rPr>
              <w:t>Zgłaszany uczestnik nie brał udziału w powyższym konkursie</w:t>
            </w:r>
          </w:p>
        </w:tc>
        <w:tc>
          <w:tcPr>
            <w:tcW w:w="1837" w:type="dxa"/>
          </w:tcPr>
          <w:p w14:paraId="3DD727D4" w14:textId="77777777" w:rsidR="00720AA6" w:rsidRPr="007A3D75" w:rsidRDefault="00720AA6" w:rsidP="00D129DD">
            <w:pPr>
              <w:tabs>
                <w:tab w:val="center" w:pos="810"/>
              </w:tabs>
              <w:rPr>
                <w:lang w:eastAsia="pl-PL"/>
              </w:rPr>
            </w:pPr>
            <w:r w:rsidRPr="007A3D75">
              <w:rPr>
                <w:lang w:eastAsia="pl-PL"/>
              </w:rPr>
              <w:sym w:font="Wingdings" w:char="F0A8"/>
            </w:r>
            <w:r w:rsidRPr="007A3D75">
              <w:rPr>
                <w:lang w:eastAsia="pl-PL"/>
              </w:rPr>
              <w:t xml:space="preserve">  TAK</w:t>
            </w:r>
          </w:p>
          <w:p w14:paraId="021FB57A" w14:textId="77777777" w:rsidR="00720AA6" w:rsidRDefault="00720AA6" w:rsidP="00D129DD">
            <w:pPr>
              <w:tabs>
                <w:tab w:val="center" w:pos="810"/>
              </w:tabs>
              <w:rPr>
                <w:lang w:eastAsia="pl-PL"/>
              </w:rPr>
            </w:pPr>
            <w:r w:rsidRPr="007A3D75">
              <w:rPr>
                <w:lang w:eastAsia="pl-PL"/>
              </w:rPr>
              <w:sym w:font="Wingdings" w:char="F0A8"/>
            </w:r>
            <w:r w:rsidRPr="007A3D75">
              <w:rPr>
                <w:lang w:eastAsia="pl-PL"/>
              </w:rPr>
              <w:t xml:space="preserve">  NIE</w:t>
            </w:r>
          </w:p>
        </w:tc>
      </w:tr>
    </w:tbl>
    <w:p w14:paraId="0146C80D" w14:textId="77777777" w:rsidR="00CE7631" w:rsidRDefault="00CE7631" w:rsidP="00535EE2">
      <w:pPr>
        <w:spacing w:line="360" w:lineRule="auto"/>
        <w:rPr>
          <w:b/>
          <w:bCs/>
          <w:u w:val="single"/>
          <w:lang w:eastAsia="pl-PL"/>
        </w:rPr>
      </w:pPr>
    </w:p>
    <w:p w14:paraId="3B750910" w14:textId="77777777" w:rsidR="00CE7631" w:rsidRDefault="00CE7631" w:rsidP="003D554F">
      <w:pPr>
        <w:rPr>
          <w:bCs/>
          <w:lang w:eastAsia="pl-PL"/>
        </w:rPr>
      </w:pPr>
    </w:p>
    <w:p w14:paraId="44AD44B6" w14:textId="77777777" w:rsidR="00CE7631" w:rsidRDefault="00CE7631" w:rsidP="003D554F">
      <w:pPr>
        <w:rPr>
          <w:bCs/>
          <w:lang w:eastAsia="pl-PL"/>
        </w:rPr>
      </w:pPr>
    </w:p>
    <w:p w14:paraId="34B9AFE1" w14:textId="48147A32" w:rsidR="00F8533A" w:rsidRPr="003D554F" w:rsidRDefault="00E17065" w:rsidP="00F8533A">
      <w:pPr>
        <w:rPr>
          <w:bCs/>
          <w:lang w:eastAsia="pl-PL"/>
        </w:rPr>
      </w:pPr>
      <w:r>
        <w:rPr>
          <w:bCs/>
          <w:lang w:eastAsia="pl-PL"/>
        </w:rPr>
        <w:t>………………………………</w:t>
      </w:r>
      <w:r w:rsidR="00564AC9">
        <w:rPr>
          <w:bCs/>
          <w:lang w:eastAsia="pl-PL"/>
        </w:rPr>
        <w:t xml:space="preserve"> </w:t>
      </w:r>
      <w:r w:rsidR="00BA102D">
        <w:rPr>
          <w:bCs/>
          <w:lang w:eastAsia="pl-PL"/>
        </w:rPr>
        <w:t xml:space="preserve">                                             ……….…..……...………………</w:t>
      </w:r>
      <w:r w:rsidR="00564AC9">
        <w:rPr>
          <w:bCs/>
          <w:lang w:eastAsia="pl-PL"/>
        </w:rPr>
        <w:br/>
      </w:r>
      <w:r w:rsidR="00564AC9">
        <w:rPr>
          <w:bCs/>
          <w:sz w:val="20"/>
          <w:szCs w:val="20"/>
          <w:lang w:eastAsia="pl-PL"/>
        </w:rPr>
        <w:t xml:space="preserve">            </w:t>
      </w:r>
      <w:r w:rsidR="00564AC9" w:rsidRPr="00564AC9">
        <w:rPr>
          <w:bCs/>
          <w:sz w:val="20"/>
          <w:szCs w:val="20"/>
          <w:lang w:eastAsia="pl-PL"/>
        </w:rPr>
        <w:t>Miejscowość, data</w:t>
      </w:r>
      <w:r w:rsidR="00BA102D">
        <w:rPr>
          <w:bCs/>
          <w:sz w:val="20"/>
          <w:szCs w:val="20"/>
          <w:lang w:eastAsia="pl-PL"/>
        </w:rPr>
        <w:t xml:space="preserve">                                    </w:t>
      </w:r>
      <w:r w:rsidR="003D554F">
        <w:rPr>
          <w:bCs/>
          <w:sz w:val="20"/>
          <w:szCs w:val="20"/>
          <w:lang w:eastAsia="pl-PL"/>
        </w:rPr>
        <w:t xml:space="preserve">                                 </w:t>
      </w:r>
      <w:r w:rsidR="00F8533A">
        <w:rPr>
          <w:bCs/>
          <w:sz w:val="20"/>
          <w:szCs w:val="20"/>
          <w:lang w:eastAsia="pl-PL"/>
        </w:rPr>
        <w:t xml:space="preserve">   </w:t>
      </w:r>
      <w:r w:rsidR="00BA102D" w:rsidRPr="003D554F">
        <w:rPr>
          <w:bCs/>
          <w:sz w:val="20"/>
          <w:szCs w:val="20"/>
          <w:lang w:eastAsia="pl-PL"/>
        </w:rPr>
        <w:t xml:space="preserve">Podpis </w:t>
      </w:r>
      <w:r w:rsidR="007A3D75" w:rsidRPr="003D554F">
        <w:rPr>
          <w:bCs/>
          <w:sz w:val="20"/>
          <w:szCs w:val="20"/>
          <w:lang w:eastAsia="pl-PL"/>
        </w:rPr>
        <w:t>rodziców/opiekunów prawnych</w:t>
      </w:r>
      <w:r w:rsidR="003D554F" w:rsidRPr="003D554F">
        <w:rPr>
          <w:bCs/>
          <w:sz w:val="20"/>
          <w:szCs w:val="20"/>
          <w:lang w:eastAsia="pl-PL"/>
        </w:rPr>
        <w:t xml:space="preserve"> </w:t>
      </w:r>
    </w:p>
    <w:p w14:paraId="1EA21DB1" w14:textId="7B5F00CB" w:rsidR="00C76E95" w:rsidRPr="003D554F" w:rsidRDefault="003D554F" w:rsidP="003D554F">
      <w:pPr>
        <w:tabs>
          <w:tab w:val="left" w:pos="5550"/>
        </w:tabs>
        <w:rPr>
          <w:lang w:eastAsia="pl-PL"/>
        </w:rPr>
      </w:pPr>
      <w:r w:rsidRPr="003D554F">
        <w:rPr>
          <w:bCs/>
          <w:lang w:eastAsia="pl-PL"/>
        </w:rPr>
        <w:br/>
      </w:r>
    </w:p>
    <w:sectPr w:rsidR="00C76E95" w:rsidRPr="003D554F" w:rsidSect="00316D80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321EC" w14:textId="77777777" w:rsidR="000A3BF3" w:rsidRDefault="000A3BF3" w:rsidP="0028196D">
      <w:r>
        <w:separator/>
      </w:r>
    </w:p>
  </w:endnote>
  <w:endnote w:type="continuationSeparator" w:id="0">
    <w:p w14:paraId="2C4099F9" w14:textId="77777777" w:rsidR="000A3BF3" w:rsidRDefault="000A3BF3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2DAF8" w14:textId="4BD08577" w:rsidR="00D97C23" w:rsidRPr="00D97C23" w:rsidRDefault="00D97C23" w:rsidP="00C76E95">
    <w:pPr>
      <w:tabs>
        <w:tab w:val="left" w:pos="-180"/>
      </w:tabs>
      <w:suppressAutoHyphens w:val="0"/>
      <w:spacing w:line="276" w:lineRule="auto"/>
      <w:ind w:right="-468"/>
      <w:rPr>
        <w:rFonts w:ascii="Calibri" w:hAnsi="Calibri"/>
        <w:sz w:val="16"/>
        <w:szCs w:val="16"/>
        <w:lang w:eastAsia="pl-PL"/>
      </w:rPr>
    </w:pPr>
    <w:bookmarkStart w:id="1" w:name="_Hlk105575256"/>
  </w:p>
  <w:bookmarkEnd w:id="1"/>
  <w:p w14:paraId="35CD2A77" w14:textId="5948A282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528F300A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2" w:name="_Hlk105575326"/>
    <w:bookmarkStart w:id="3" w:name="_Hlk105575327"/>
    <w:bookmarkStart w:id="4" w:name="_Hlk105575328"/>
    <w:bookmarkStart w:id="5" w:name="_Hlk105575329"/>
    <w:bookmarkStart w:id="6" w:name="_Hlk105575330"/>
    <w:bookmarkStart w:id="7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2"/>
  <w:bookmarkEnd w:id="3"/>
  <w:bookmarkEnd w:id="4"/>
  <w:bookmarkEnd w:id="5"/>
  <w:bookmarkEnd w:id="6"/>
  <w:bookmarkEnd w:id="7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DECE2" w14:textId="77777777" w:rsidR="000A3BF3" w:rsidRDefault="000A3BF3" w:rsidP="0028196D">
      <w:r>
        <w:separator/>
      </w:r>
    </w:p>
  </w:footnote>
  <w:footnote w:type="continuationSeparator" w:id="0">
    <w:p w14:paraId="064076E4" w14:textId="77777777" w:rsidR="000A3BF3" w:rsidRDefault="000A3BF3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5D28"/>
    <w:multiLevelType w:val="hybridMultilevel"/>
    <w:tmpl w:val="142898E8"/>
    <w:lvl w:ilvl="0" w:tplc="75220AE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6107B"/>
    <w:multiLevelType w:val="hybridMultilevel"/>
    <w:tmpl w:val="09D0BB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D7F6A"/>
    <w:multiLevelType w:val="hybridMultilevel"/>
    <w:tmpl w:val="C74EB03A"/>
    <w:lvl w:ilvl="0" w:tplc="922C337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D1C42"/>
    <w:multiLevelType w:val="hybridMultilevel"/>
    <w:tmpl w:val="645A26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C06B5"/>
    <w:multiLevelType w:val="hybridMultilevel"/>
    <w:tmpl w:val="08DEA5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C26B1"/>
    <w:multiLevelType w:val="hybridMultilevel"/>
    <w:tmpl w:val="243A3F9E"/>
    <w:lvl w:ilvl="0" w:tplc="E82C9720">
      <w:start w:val="1"/>
      <w:numFmt w:val="lowerLetter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C16C8"/>
    <w:multiLevelType w:val="hybridMultilevel"/>
    <w:tmpl w:val="5A6C60D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66540"/>
    <w:multiLevelType w:val="hybridMultilevel"/>
    <w:tmpl w:val="1A1270C0"/>
    <w:lvl w:ilvl="0" w:tplc="13CCB58E">
      <w:start w:val="1"/>
      <w:numFmt w:val="lowerLetter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DC0104"/>
    <w:multiLevelType w:val="hybridMultilevel"/>
    <w:tmpl w:val="5D7A8A7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27E32"/>
    <w:multiLevelType w:val="hybridMultilevel"/>
    <w:tmpl w:val="D2D4A276"/>
    <w:lvl w:ilvl="0" w:tplc="2F821BB8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8692C"/>
    <w:multiLevelType w:val="hybridMultilevel"/>
    <w:tmpl w:val="9572DC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21"/>
  </w:num>
  <w:num w:numId="5">
    <w:abstractNumId w:val="11"/>
  </w:num>
  <w:num w:numId="6">
    <w:abstractNumId w:val="4"/>
  </w:num>
  <w:num w:numId="7">
    <w:abstractNumId w:val="26"/>
  </w:num>
  <w:num w:numId="8">
    <w:abstractNumId w:val="19"/>
  </w:num>
  <w:num w:numId="9">
    <w:abstractNumId w:val="18"/>
  </w:num>
  <w:num w:numId="10">
    <w:abstractNumId w:val="14"/>
  </w:num>
  <w:num w:numId="11">
    <w:abstractNumId w:val="12"/>
  </w:num>
  <w:num w:numId="12">
    <w:abstractNumId w:val="6"/>
  </w:num>
  <w:num w:numId="13">
    <w:abstractNumId w:val="23"/>
  </w:num>
  <w:num w:numId="14">
    <w:abstractNumId w:val="16"/>
  </w:num>
  <w:num w:numId="15">
    <w:abstractNumId w:val="24"/>
  </w:num>
  <w:num w:numId="16">
    <w:abstractNumId w:val="13"/>
  </w:num>
  <w:num w:numId="17">
    <w:abstractNumId w:val="15"/>
  </w:num>
  <w:num w:numId="18">
    <w:abstractNumId w:val="1"/>
  </w:num>
  <w:num w:numId="19">
    <w:abstractNumId w:val="20"/>
  </w:num>
  <w:num w:numId="20">
    <w:abstractNumId w:val="22"/>
  </w:num>
  <w:num w:numId="21">
    <w:abstractNumId w:val="25"/>
  </w:num>
  <w:num w:numId="22">
    <w:abstractNumId w:val="2"/>
  </w:num>
  <w:num w:numId="23">
    <w:abstractNumId w:val="17"/>
  </w:num>
  <w:num w:numId="24">
    <w:abstractNumId w:val="5"/>
  </w:num>
  <w:num w:numId="25">
    <w:abstractNumId w:val="3"/>
  </w:num>
  <w:num w:numId="26">
    <w:abstractNumId w:val="9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11F77"/>
    <w:rsid w:val="0002670D"/>
    <w:rsid w:val="0004672F"/>
    <w:rsid w:val="000500E4"/>
    <w:rsid w:val="00062192"/>
    <w:rsid w:val="000A31D9"/>
    <w:rsid w:val="000A3BF3"/>
    <w:rsid w:val="000B733D"/>
    <w:rsid w:val="000C659F"/>
    <w:rsid w:val="000E1F19"/>
    <w:rsid w:val="000E3D90"/>
    <w:rsid w:val="000F5CCF"/>
    <w:rsid w:val="00103A18"/>
    <w:rsid w:val="0012344F"/>
    <w:rsid w:val="00125B58"/>
    <w:rsid w:val="0013607F"/>
    <w:rsid w:val="00163065"/>
    <w:rsid w:val="001641DD"/>
    <w:rsid w:val="00164328"/>
    <w:rsid w:val="00165A18"/>
    <w:rsid w:val="001A45AD"/>
    <w:rsid w:val="001D3047"/>
    <w:rsid w:val="001D41D4"/>
    <w:rsid w:val="001D4BFB"/>
    <w:rsid w:val="001F481B"/>
    <w:rsid w:val="00203863"/>
    <w:rsid w:val="00204FBD"/>
    <w:rsid w:val="00207165"/>
    <w:rsid w:val="002253B3"/>
    <w:rsid w:val="00236A53"/>
    <w:rsid w:val="0028196D"/>
    <w:rsid w:val="002C10C2"/>
    <w:rsid w:val="002C6BA8"/>
    <w:rsid w:val="002D7E6A"/>
    <w:rsid w:val="002E15F8"/>
    <w:rsid w:val="002E372D"/>
    <w:rsid w:val="002E4279"/>
    <w:rsid w:val="002F60D7"/>
    <w:rsid w:val="00302E8C"/>
    <w:rsid w:val="0030327D"/>
    <w:rsid w:val="00311A8A"/>
    <w:rsid w:val="00316D80"/>
    <w:rsid w:val="003253EE"/>
    <w:rsid w:val="0033765E"/>
    <w:rsid w:val="00370C0A"/>
    <w:rsid w:val="0037147D"/>
    <w:rsid w:val="00381710"/>
    <w:rsid w:val="0039182F"/>
    <w:rsid w:val="00397436"/>
    <w:rsid w:val="003A3F5C"/>
    <w:rsid w:val="003A792F"/>
    <w:rsid w:val="003C039B"/>
    <w:rsid w:val="003C1F42"/>
    <w:rsid w:val="003D554F"/>
    <w:rsid w:val="003D6687"/>
    <w:rsid w:val="003E3827"/>
    <w:rsid w:val="003F5C29"/>
    <w:rsid w:val="00405B12"/>
    <w:rsid w:val="00496BA2"/>
    <w:rsid w:val="004A0283"/>
    <w:rsid w:val="004A4570"/>
    <w:rsid w:val="004C181C"/>
    <w:rsid w:val="004C23F7"/>
    <w:rsid w:val="004C4431"/>
    <w:rsid w:val="004C4FBD"/>
    <w:rsid w:val="004F461E"/>
    <w:rsid w:val="00503C2E"/>
    <w:rsid w:val="00512DE5"/>
    <w:rsid w:val="0053275D"/>
    <w:rsid w:val="00535EE2"/>
    <w:rsid w:val="00543DD1"/>
    <w:rsid w:val="005636CF"/>
    <w:rsid w:val="00564AC9"/>
    <w:rsid w:val="00584F65"/>
    <w:rsid w:val="005B428D"/>
    <w:rsid w:val="005B5479"/>
    <w:rsid w:val="005C0904"/>
    <w:rsid w:val="005C0D6A"/>
    <w:rsid w:val="005E48E8"/>
    <w:rsid w:val="006050A5"/>
    <w:rsid w:val="0062473D"/>
    <w:rsid w:val="006320CB"/>
    <w:rsid w:val="00643C06"/>
    <w:rsid w:val="006578A8"/>
    <w:rsid w:val="00666A5F"/>
    <w:rsid w:val="0067404F"/>
    <w:rsid w:val="006A55C3"/>
    <w:rsid w:val="006B616C"/>
    <w:rsid w:val="006C38BA"/>
    <w:rsid w:val="006C3F36"/>
    <w:rsid w:val="006D09CF"/>
    <w:rsid w:val="006F1A8F"/>
    <w:rsid w:val="006F4E5A"/>
    <w:rsid w:val="0070316A"/>
    <w:rsid w:val="00720AA6"/>
    <w:rsid w:val="00727581"/>
    <w:rsid w:val="00743F00"/>
    <w:rsid w:val="007514DE"/>
    <w:rsid w:val="007529B3"/>
    <w:rsid w:val="00756EF6"/>
    <w:rsid w:val="0076760F"/>
    <w:rsid w:val="00767B1C"/>
    <w:rsid w:val="007707D4"/>
    <w:rsid w:val="00784573"/>
    <w:rsid w:val="007A3D75"/>
    <w:rsid w:val="007D273F"/>
    <w:rsid w:val="007D442F"/>
    <w:rsid w:val="007E43D8"/>
    <w:rsid w:val="008100F6"/>
    <w:rsid w:val="008207AD"/>
    <w:rsid w:val="00824FAA"/>
    <w:rsid w:val="00834C25"/>
    <w:rsid w:val="00835F55"/>
    <w:rsid w:val="008421AB"/>
    <w:rsid w:val="00854A1F"/>
    <w:rsid w:val="008858DE"/>
    <w:rsid w:val="00893AB8"/>
    <w:rsid w:val="008A034C"/>
    <w:rsid w:val="008A1851"/>
    <w:rsid w:val="008B14AE"/>
    <w:rsid w:val="008D08CE"/>
    <w:rsid w:val="008E1821"/>
    <w:rsid w:val="008F1996"/>
    <w:rsid w:val="008F464D"/>
    <w:rsid w:val="0091056B"/>
    <w:rsid w:val="00917AC5"/>
    <w:rsid w:val="00922674"/>
    <w:rsid w:val="0092530C"/>
    <w:rsid w:val="00957886"/>
    <w:rsid w:val="00964C85"/>
    <w:rsid w:val="009728A9"/>
    <w:rsid w:val="00975F06"/>
    <w:rsid w:val="00992973"/>
    <w:rsid w:val="0099623F"/>
    <w:rsid w:val="009C5A07"/>
    <w:rsid w:val="009F5E2D"/>
    <w:rsid w:val="00A31543"/>
    <w:rsid w:val="00A32523"/>
    <w:rsid w:val="00A42AB0"/>
    <w:rsid w:val="00A512D6"/>
    <w:rsid w:val="00A73FB0"/>
    <w:rsid w:val="00A75443"/>
    <w:rsid w:val="00A8273D"/>
    <w:rsid w:val="00A86964"/>
    <w:rsid w:val="00A951CD"/>
    <w:rsid w:val="00AA365F"/>
    <w:rsid w:val="00AF0CBB"/>
    <w:rsid w:val="00B05D74"/>
    <w:rsid w:val="00B24F03"/>
    <w:rsid w:val="00B32E0B"/>
    <w:rsid w:val="00B34886"/>
    <w:rsid w:val="00B548CD"/>
    <w:rsid w:val="00B548DE"/>
    <w:rsid w:val="00B55F49"/>
    <w:rsid w:val="00B903E5"/>
    <w:rsid w:val="00B904D9"/>
    <w:rsid w:val="00B94A76"/>
    <w:rsid w:val="00BA102D"/>
    <w:rsid w:val="00BA3E92"/>
    <w:rsid w:val="00BB18E5"/>
    <w:rsid w:val="00BB26FD"/>
    <w:rsid w:val="00C01F54"/>
    <w:rsid w:val="00C27026"/>
    <w:rsid w:val="00C42F3F"/>
    <w:rsid w:val="00C44454"/>
    <w:rsid w:val="00C46D4F"/>
    <w:rsid w:val="00C5621F"/>
    <w:rsid w:val="00C61C31"/>
    <w:rsid w:val="00C7085A"/>
    <w:rsid w:val="00C76B6D"/>
    <w:rsid w:val="00C76E95"/>
    <w:rsid w:val="00C802B7"/>
    <w:rsid w:val="00CB1CC5"/>
    <w:rsid w:val="00CB248D"/>
    <w:rsid w:val="00CB490A"/>
    <w:rsid w:val="00CC1DD7"/>
    <w:rsid w:val="00CC3B84"/>
    <w:rsid w:val="00CE48ED"/>
    <w:rsid w:val="00CE7631"/>
    <w:rsid w:val="00CF1295"/>
    <w:rsid w:val="00CF1EFA"/>
    <w:rsid w:val="00D004BD"/>
    <w:rsid w:val="00D36914"/>
    <w:rsid w:val="00D42080"/>
    <w:rsid w:val="00D45045"/>
    <w:rsid w:val="00D5353C"/>
    <w:rsid w:val="00D65C1A"/>
    <w:rsid w:val="00D71A78"/>
    <w:rsid w:val="00D97C23"/>
    <w:rsid w:val="00DA42D6"/>
    <w:rsid w:val="00DB7354"/>
    <w:rsid w:val="00DF33DA"/>
    <w:rsid w:val="00E17065"/>
    <w:rsid w:val="00E24147"/>
    <w:rsid w:val="00E467CB"/>
    <w:rsid w:val="00E53081"/>
    <w:rsid w:val="00E549CF"/>
    <w:rsid w:val="00E71533"/>
    <w:rsid w:val="00E823FE"/>
    <w:rsid w:val="00E84CCC"/>
    <w:rsid w:val="00E95302"/>
    <w:rsid w:val="00EB0BB3"/>
    <w:rsid w:val="00EF0A8A"/>
    <w:rsid w:val="00EF46DD"/>
    <w:rsid w:val="00EF6373"/>
    <w:rsid w:val="00F06B76"/>
    <w:rsid w:val="00F07DFB"/>
    <w:rsid w:val="00F13F82"/>
    <w:rsid w:val="00F248D1"/>
    <w:rsid w:val="00F6388B"/>
    <w:rsid w:val="00F84B77"/>
    <w:rsid w:val="00F8533A"/>
    <w:rsid w:val="00FA1B49"/>
    <w:rsid w:val="00FB1502"/>
    <w:rsid w:val="00FC1527"/>
    <w:rsid w:val="00FD543A"/>
    <w:rsid w:val="00FD74E6"/>
    <w:rsid w:val="00FE3F3D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260B"/>
  <w15:docId w15:val="{46A5AEEA-6D38-4AC6-BA3D-7ABFB5FF7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1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49C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549CF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549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Biuro1</cp:lastModifiedBy>
  <cp:revision>2</cp:revision>
  <cp:lastPrinted>2023-06-29T08:15:00Z</cp:lastPrinted>
  <dcterms:created xsi:type="dcterms:W3CDTF">2023-06-29T11:26:00Z</dcterms:created>
  <dcterms:modified xsi:type="dcterms:W3CDTF">2023-06-29T11:26:00Z</dcterms:modified>
</cp:coreProperties>
</file>